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831EE3" w14:textId="77777777" w:rsidR="00C87B1A" w:rsidRDefault="00000000">
      <w:pPr>
        <w:pStyle w:val="Title"/>
      </w:pPr>
      <w:r>
        <w:t>Notes 10 - Confidence Intervals for a Single Value</w:t>
      </w:r>
    </w:p>
    <w:p w14:paraId="7644B5D7" w14:textId="77777777" w:rsidR="00C87B1A" w:rsidRDefault="00000000">
      <w:pPr>
        <w:pStyle w:val="Author"/>
      </w:pPr>
      <w:r>
        <w:t>STS 2300 (Fall 2024)</w:t>
      </w:r>
    </w:p>
    <w:p w14:paraId="4500EEF8" w14:textId="77777777" w:rsidR="00C87B1A" w:rsidRDefault="00000000">
      <w:pPr>
        <w:pStyle w:val="Date"/>
      </w:pPr>
      <w:r>
        <w:t>Updated: 2024-10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58255721"/>
        <w:docPartObj>
          <w:docPartGallery w:val="Table of Contents"/>
          <w:docPartUnique/>
        </w:docPartObj>
      </w:sdtPr>
      <w:sdtContent>
        <w:p w14:paraId="4FDC6F4B" w14:textId="77777777" w:rsidR="00C87B1A" w:rsidRDefault="00000000">
          <w:pPr>
            <w:pStyle w:val="TOCHeading"/>
          </w:pPr>
          <w:r>
            <w:t>Table of Contents</w:t>
          </w:r>
        </w:p>
        <w:p w14:paraId="56A669DC" w14:textId="77777777" w:rsidR="009C017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318378" w:history="1">
            <w:r w:rsidR="009C017D" w:rsidRPr="00B256AE">
              <w:rPr>
                <w:rStyle w:val="Hyperlink"/>
                <w:noProof/>
              </w:rPr>
              <w:t>Reading for Notes 10</w:t>
            </w:r>
            <w:r w:rsidR="009C017D">
              <w:rPr>
                <w:noProof/>
                <w:webHidden/>
              </w:rPr>
              <w:tab/>
            </w:r>
            <w:r w:rsidR="009C017D">
              <w:rPr>
                <w:noProof/>
                <w:webHidden/>
              </w:rPr>
              <w:fldChar w:fldCharType="begin"/>
            </w:r>
            <w:r w:rsidR="009C017D">
              <w:rPr>
                <w:noProof/>
                <w:webHidden/>
              </w:rPr>
              <w:instrText xml:space="preserve"> PAGEREF _Toc180318378 \h </w:instrText>
            </w:r>
            <w:r w:rsidR="009C017D">
              <w:rPr>
                <w:noProof/>
                <w:webHidden/>
              </w:rPr>
            </w:r>
            <w:r w:rsidR="009C017D">
              <w:rPr>
                <w:noProof/>
                <w:webHidden/>
              </w:rPr>
              <w:fldChar w:fldCharType="separate"/>
            </w:r>
            <w:r w:rsidR="009C017D">
              <w:rPr>
                <w:noProof/>
                <w:webHidden/>
              </w:rPr>
              <w:t>1</w:t>
            </w:r>
            <w:r w:rsidR="009C017D">
              <w:rPr>
                <w:noProof/>
                <w:webHidden/>
              </w:rPr>
              <w:fldChar w:fldCharType="end"/>
            </w:r>
          </w:hyperlink>
        </w:p>
        <w:p w14:paraId="4938000D" w14:textId="77777777" w:rsidR="009C017D" w:rsidRDefault="009C01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79" w:history="1">
            <w:r w:rsidRPr="00B256AE">
              <w:rPr>
                <w:rStyle w:val="Hyperlink"/>
                <w:noProof/>
              </w:rPr>
              <w:t>Learning Goals for Notes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6D87B" w14:textId="77777777" w:rsidR="009C017D" w:rsidRDefault="009C01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0" w:history="1">
            <w:r w:rsidRPr="00B256AE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B8D6B" w14:textId="77777777" w:rsidR="009C017D" w:rsidRDefault="009C01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1" w:history="1">
            <w:r w:rsidRPr="00B256AE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D3E8E" w14:textId="77777777" w:rsidR="009C017D" w:rsidRDefault="009C01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2" w:history="1">
            <w:r w:rsidRPr="00B256AE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58AA8" w14:textId="77777777" w:rsidR="009C017D" w:rsidRDefault="009C01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3" w:history="1">
            <w:r w:rsidRPr="00B256AE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503EF" w14:textId="77777777" w:rsidR="009C017D" w:rsidRDefault="009C01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4" w:history="1">
            <w:r w:rsidRPr="00B256AE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4A472" w14:textId="77777777" w:rsidR="009C017D" w:rsidRDefault="009C01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5" w:history="1">
            <w:r w:rsidRPr="00B256AE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55ADF" w14:textId="77777777" w:rsidR="009C017D" w:rsidRDefault="009C01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6" w:history="1">
            <w:r w:rsidRPr="00B256AE">
              <w:rPr>
                <w:rStyle w:val="Hyperlink"/>
                <w:noProof/>
              </w:rPr>
              <w:t xml:space="preserve">Interpre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</m:t>
              </m:r>
            </m:oMath>
            <w:r w:rsidRPr="00B256AE">
              <w:rPr>
                <w:rStyle w:val="Hyperlink"/>
                <w:noProof/>
              </w:rPr>
              <w:t xml:space="preserve"> 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BCBFE" w14:textId="77777777" w:rsidR="009C017D" w:rsidRDefault="009C01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7" w:history="1">
            <w:r w:rsidRPr="00B256AE">
              <w:rPr>
                <w:rStyle w:val="Hyperlink"/>
                <w:noProof/>
              </w:rPr>
              <w:t>Revisiting the Learning Goals for Notes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DB336" w14:textId="77777777" w:rsidR="00C87B1A" w:rsidRDefault="00000000">
          <w:r>
            <w:fldChar w:fldCharType="end"/>
          </w:r>
        </w:p>
      </w:sdtContent>
    </w:sdt>
    <w:p w14:paraId="6BA0E5CC" w14:textId="77777777" w:rsidR="00C87B1A" w:rsidRDefault="00816652">
      <w:r>
        <w:rPr>
          <w:noProof/>
        </w:rPr>
        <w:pict w14:anchorId="3DC74362">
          <v:rect id="_x0000_i1030" alt="" style="width:468pt;height:.05pt;mso-width-percent:0;mso-height-percent:0;mso-width-percent:0;mso-height-percent:0" o:hralign="center" o:hrstd="t" o:hr="t"/>
        </w:pict>
      </w:r>
    </w:p>
    <w:p w14:paraId="169CB261" w14:textId="77777777" w:rsidR="00C87B1A" w:rsidRDefault="00000000">
      <w:pPr>
        <w:pStyle w:val="Heading1"/>
      </w:pPr>
      <w:bookmarkStart w:id="0" w:name="reading-for-notes-10"/>
      <w:bookmarkStart w:id="1" w:name="_Toc180318378"/>
      <w:r>
        <w:t>Reading for Notes 10</w:t>
      </w:r>
      <w:bookmarkEnd w:id="1"/>
    </w:p>
    <w:p w14:paraId="1474030A" w14:textId="77777777" w:rsidR="00C87B1A" w:rsidRDefault="00000000">
      <w:pPr>
        <w:pStyle w:val="FirstParagraph"/>
      </w:pPr>
      <w:r>
        <w:t xml:space="preserve">The reading for Notes 09 - 11 is interwoven throughout </w:t>
      </w:r>
      <w:hyperlink r:id="rId5" w:anchor="bootstrap-process">
        <w:r>
          <w:rPr>
            <w:rStyle w:val="Hyperlink"/>
          </w:rPr>
          <w:t>Sections 8.4 - 8.7</w:t>
        </w:r>
      </w:hyperlink>
      <w:r>
        <w:t xml:space="preserve"> of the Modern Dive textbook.</w:t>
      </w:r>
    </w:p>
    <w:p w14:paraId="41A55B44" w14:textId="77777777" w:rsidR="00C87B1A" w:rsidRDefault="00816652">
      <w:r>
        <w:rPr>
          <w:noProof/>
        </w:rPr>
        <w:pict w14:anchorId="23511864">
          <v:rect id="_x0000_i1029" alt="" style="width:468pt;height:.05pt;mso-width-percent:0;mso-height-percent:0;mso-width-percent:0;mso-height-percent:0" o:hralign="center" o:hrstd="t" o:hr="t"/>
        </w:pict>
      </w:r>
    </w:p>
    <w:p w14:paraId="7FAB2839" w14:textId="77777777" w:rsidR="00C87B1A" w:rsidRDefault="00000000">
      <w:pPr>
        <w:pStyle w:val="Heading1"/>
      </w:pPr>
      <w:bookmarkStart w:id="2" w:name="learning-goals-for-notes-10"/>
      <w:bookmarkStart w:id="3" w:name="_Toc180318379"/>
      <w:bookmarkEnd w:id="0"/>
      <w:r>
        <w:t>Learning Goals for Notes 10</w:t>
      </w:r>
      <w:bookmarkEnd w:id="3"/>
    </w:p>
    <w:p w14:paraId="643321D1" w14:textId="77777777" w:rsidR="00C87B1A" w:rsidRDefault="00000000">
      <w:pPr>
        <w:pStyle w:val="Compact"/>
        <w:numPr>
          <w:ilvl w:val="0"/>
          <w:numId w:val="2"/>
        </w:numPr>
      </w:pPr>
      <w:r>
        <w:t>Be able to construct confidence intervals for a population proportion and for a population mean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18A54CBC" w14:textId="77777777" w:rsidR="00C87B1A" w:rsidRDefault="00000000">
      <w:pPr>
        <w:pStyle w:val="Compact"/>
        <w:numPr>
          <w:ilvl w:val="0"/>
          <w:numId w:val="2"/>
        </w:numPr>
      </w:pPr>
      <w:r>
        <w:t>Be able to accurately interpret confidence intervals for a population proportion and for a population mean in context.</w:t>
      </w:r>
    </w:p>
    <w:p w14:paraId="187D7ACD" w14:textId="77777777" w:rsidR="00C87B1A" w:rsidRDefault="00816652">
      <w:r>
        <w:rPr>
          <w:noProof/>
        </w:rPr>
        <w:pict w14:anchorId="154F90B4">
          <v:rect id="_x0000_i1028" alt="" style="width:468pt;height:.05pt;mso-width-percent:0;mso-height-percent:0;mso-width-percent:0;mso-height-percent:0" o:hralign="center" o:hrstd="t" o:hr="t"/>
        </w:pict>
      </w:r>
    </w:p>
    <w:p w14:paraId="20DCCE49" w14:textId="77777777" w:rsidR="00C87B1A" w:rsidRDefault="00000000">
      <w:pPr>
        <w:pStyle w:val="FirstParagraph"/>
      </w:pPr>
      <w:r>
        <w:lastRenderedPageBreak/>
        <w:t>I’ll be using the following packages in this set of notes, so I’ll load them before I get started.</w:t>
      </w:r>
    </w:p>
    <w:p w14:paraId="51E288C1" w14:textId="77777777" w:rsidR="00C87B1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f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7AA543D4" w14:textId="77777777" w:rsidR="00C87B1A" w:rsidRDefault="00816652">
      <w:r>
        <w:rPr>
          <w:noProof/>
        </w:rPr>
        <w:pict w14:anchorId="4765C59C">
          <v:rect id="_x0000_i1027" alt="" style="width:468pt;height:.05pt;mso-width-percent:0;mso-height-percent:0;mso-width-percent:0;mso-height-percent:0" o:hralign="center" o:hrstd="t" o:hr="t"/>
        </w:pict>
      </w:r>
    </w:p>
    <w:p w14:paraId="3128158D" w14:textId="77777777" w:rsidR="00C87B1A" w:rsidRDefault="00000000">
      <w:pPr>
        <w:pStyle w:val="Heading1"/>
      </w:pPr>
      <w:bookmarkStart w:id="4" w:name="constructing-confidence-intervals-for-p"/>
      <w:bookmarkStart w:id="5" w:name="_Toc180318380"/>
      <w:bookmarkEnd w:id="2"/>
      <w:r>
        <w:t xml:space="preserve">Constructing confidence intervals for </w:t>
      </w:r>
      <m:oMath>
        <m:r>
          <w:rPr>
            <w:rFonts w:ascii="Cambria Math" w:hAnsi="Cambria Math"/>
          </w:rPr>
          <m:t>p</m:t>
        </m:r>
      </m:oMath>
      <w:bookmarkEnd w:id="5"/>
    </w:p>
    <w:p w14:paraId="69CF8DAC" w14:textId="77777777" w:rsidR="00C87B1A" w:rsidRDefault="00000000">
      <w:pPr>
        <w:pStyle w:val="Heading2"/>
      </w:pPr>
      <w:bookmarkStart w:id="6" w:name="using-a-bootstrap-distribution"/>
      <w:bookmarkStart w:id="7" w:name="_Toc180318381"/>
      <w:r>
        <w:t>Using a bootstrap distribution</w:t>
      </w:r>
      <w:bookmarkEnd w:id="7"/>
    </w:p>
    <w:p w14:paraId="5A7AFC50" w14:textId="77777777" w:rsidR="00C87B1A" w:rsidRDefault="00000000">
      <w:pPr>
        <w:pStyle w:val="FirstParagraph"/>
      </w:pPr>
      <w:r>
        <w:t xml:space="preserve">In the previous set of notes, we saw how functions from the </w:t>
      </w:r>
      <w:r>
        <w:rPr>
          <w:rStyle w:val="VerbatimChar"/>
        </w:rPr>
        <w:t>infer</w:t>
      </w:r>
      <w:r>
        <w:t xml:space="preserve"> package can help us generate bootstrap distributions. In cases where we are interested in a single population proportion, our code will have the following form:</w:t>
      </w:r>
    </w:p>
    <w:p w14:paraId="3B2E7A6E" w14:textId="77777777" w:rsidR="00C87B1A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leve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prop"</w:t>
      </w:r>
      <w:r>
        <w:rPr>
          <w:rStyle w:val="NormalTok"/>
        </w:rPr>
        <w:t>)</w:t>
      </w:r>
    </w:p>
    <w:p w14:paraId="670FE3F9" w14:textId="77777777" w:rsidR="009C017D" w:rsidRDefault="009C017D">
      <w:pPr>
        <w:pStyle w:val="FirstParagraph"/>
      </w:pPr>
    </w:p>
    <w:p w14:paraId="011BA0FC" w14:textId="4C5B5670" w:rsidR="00C87B1A" w:rsidRDefault="00000000">
      <w:pPr>
        <w:pStyle w:val="FirstParagraph"/>
      </w:pPr>
      <w:r>
        <w:t>From this template, we will need to make the following changes:</w:t>
      </w:r>
    </w:p>
    <w:p w14:paraId="1BFBA0EA" w14:textId="77777777" w:rsidR="00C87B1A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1F5901C9" w14:textId="77777777" w:rsidR="00C87B1A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34A633A8" w14:textId="77777777" w:rsidR="00C87B1A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response</w:t>
      </w:r>
      <w:r>
        <w:t xml:space="preserve"> – replace with our variable of interest</w:t>
      </w:r>
    </w:p>
    <w:p w14:paraId="671875A1" w14:textId="77777777" w:rsidR="00C87B1A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level</w:t>
      </w:r>
      <w:r>
        <w:t xml:space="preserve"> – replace with category to find a proportion of</w:t>
      </w:r>
    </w:p>
    <w:p w14:paraId="726F88D6" w14:textId="77777777" w:rsidR="009C017D" w:rsidRDefault="009C017D">
      <w:pPr>
        <w:pStyle w:val="FirstParagraph"/>
      </w:pPr>
    </w:p>
    <w:p w14:paraId="30658F86" w14:textId="67A9A6C4" w:rsidR="00C87B1A" w:rsidRDefault="00000000">
      <w:pPr>
        <w:pStyle w:val="FirstParagraph"/>
      </w:pPr>
      <w:r>
        <w:t>We previously saw an example of this with our House of Representatives data.</w:t>
      </w:r>
    </w:p>
    <w:p w14:paraId="433FC45F" w14:textId="77777777" w:rsidR="00C87B1A" w:rsidRDefault="00000000">
      <w:pPr>
        <w:pStyle w:val="SourceCode"/>
      </w:pPr>
      <w:r>
        <w:rPr>
          <w:rStyle w:val="NormalTok"/>
        </w:rPr>
        <w:t xml:space="preserve">house_of_re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nbussberg/STS2300-Fall2024/refs/heads/main/Data/house_of_rep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27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R_s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_n</w:t>
      </w:r>
      <w:r>
        <w:rPr>
          <w:rStyle w:val="NormalTok"/>
        </w:rPr>
        <w:t xml:space="preserve">(house_of_rep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OR_boot </w:t>
      </w:r>
      <w:r>
        <w:rPr>
          <w:rStyle w:val="OtherTok"/>
        </w:rPr>
        <w:t>&lt;-</w:t>
      </w:r>
      <w:r>
        <w:rPr>
          <w:rStyle w:val="NormalTok"/>
        </w:rPr>
        <w:t xml:space="preserve"> HOR_sam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party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Democratic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prop"</w:t>
      </w:r>
      <w:r>
        <w:rPr>
          <w:rStyle w:val="NormalTok"/>
        </w:rPr>
        <w:t>)</w:t>
      </w:r>
    </w:p>
    <w:p w14:paraId="005D4F4D" w14:textId="77777777" w:rsidR="00C87B1A" w:rsidRDefault="00000000">
      <w:pPr>
        <w:pStyle w:val="FirstParagraph"/>
      </w:pPr>
      <w:r>
        <w:lastRenderedPageBreak/>
        <w:t xml:space="preserve">Remember that once we have a bootstrap distribution, we can use the </w:t>
      </w:r>
      <w:r>
        <w:rPr>
          <w:rStyle w:val="VerbatimChar"/>
        </w:rPr>
        <w:t>get_ci()</w:t>
      </w:r>
      <w:r>
        <w:t xml:space="preserve"> function to calculate a confidence interval using either the standard error method or the percentile method.</w:t>
      </w:r>
    </w:p>
    <w:p w14:paraId="16B7E7D6" w14:textId="77777777" w:rsidR="00C87B1A" w:rsidRDefault="00000000">
      <w:pPr>
        <w:pStyle w:val="BodyText"/>
      </w:pPr>
      <w:r>
        <w:rPr>
          <w:b/>
          <w:bCs/>
        </w:rPr>
        <w:t>Practice:</w:t>
      </w:r>
      <w:r>
        <w:t xml:space="preserve"> Calculate a 90% confidence interval using both the SE method and the percentile method.</w:t>
      </w:r>
    </w:p>
    <w:p w14:paraId="2845AC53" w14:textId="77777777" w:rsidR="00C87B1A" w:rsidRDefault="00000000">
      <w:pPr>
        <w:pStyle w:val="BodyText"/>
      </w:pPr>
      <w:r>
        <w:rPr>
          <w:b/>
          <w:bCs/>
        </w:rPr>
        <w:t>Answer:</w:t>
      </w:r>
    </w:p>
    <w:p w14:paraId="13F0BB1C" w14:textId="77777777" w:rsidR="00C87B1A" w:rsidRDefault="00C87B1A">
      <w:pPr>
        <w:pStyle w:val="BodyText"/>
      </w:pPr>
    </w:p>
    <w:p w14:paraId="54E7A109" w14:textId="77777777" w:rsidR="009C017D" w:rsidRDefault="009C017D">
      <w:pPr>
        <w:pStyle w:val="BodyText"/>
      </w:pPr>
    </w:p>
    <w:p w14:paraId="1546EDC0" w14:textId="77777777" w:rsidR="00C87B1A" w:rsidRDefault="00000000">
      <w:pPr>
        <w:pStyle w:val="BodyText"/>
      </w:pPr>
      <w:r>
        <w:rPr>
          <w:b/>
          <w:bCs/>
        </w:rPr>
        <w:t>Question:</w:t>
      </w:r>
      <w:r>
        <w:t xml:space="preserve"> What do you think the related sampling distribution would look like? Consider how it would be similar to or different from our bootstrap distribution.</w:t>
      </w:r>
    </w:p>
    <w:p w14:paraId="5D1BAAA7" w14:textId="77777777" w:rsidR="00C87B1A" w:rsidRDefault="00000000">
      <w:pPr>
        <w:pStyle w:val="BodyText"/>
      </w:pPr>
      <w:r>
        <w:rPr>
          <w:b/>
          <w:bCs/>
        </w:rPr>
        <w:t>Answer:</w:t>
      </w:r>
    </w:p>
    <w:p w14:paraId="096EA296" w14:textId="77777777" w:rsidR="00C87B1A" w:rsidRDefault="00C87B1A">
      <w:pPr>
        <w:pStyle w:val="BodyText"/>
      </w:pPr>
    </w:p>
    <w:p w14:paraId="57380050" w14:textId="77777777" w:rsidR="009C017D" w:rsidRDefault="009C017D">
      <w:pPr>
        <w:pStyle w:val="BodyText"/>
      </w:pPr>
    </w:p>
    <w:p w14:paraId="5BCD58F7" w14:textId="77777777" w:rsidR="009C017D" w:rsidRDefault="009C017D">
      <w:pPr>
        <w:pStyle w:val="BodyText"/>
      </w:pPr>
    </w:p>
    <w:p w14:paraId="746006C4" w14:textId="77777777" w:rsidR="00C87B1A" w:rsidRDefault="00000000">
      <w:pPr>
        <w:pStyle w:val="Heading2"/>
      </w:pPr>
      <w:bookmarkStart w:id="8" w:name="using-theory-based-methods"/>
      <w:bookmarkStart w:id="9" w:name="_Toc180318382"/>
      <w:bookmarkEnd w:id="6"/>
      <w:r>
        <w:t>Using theory-based methods</w:t>
      </w:r>
      <w:bookmarkEnd w:id="9"/>
    </w:p>
    <w:p w14:paraId="22F088D6" w14:textId="77777777" w:rsidR="00C87B1A" w:rsidRDefault="00000000">
      <w:pPr>
        <w:pStyle w:val="FirstParagraph"/>
      </w:pPr>
      <w:r>
        <w:t xml:space="preserve">The </w:t>
      </w:r>
      <w:r>
        <w:rPr>
          <w:rStyle w:val="VerbatimChar"/>
        </w:rPr>
        <w:t>prop.test()</w:t>
      </w:r>
      <w:r>
        <w:t xml:space="preserve"> function can be used to calculate theory-based confidence intervals for a proportion. The function requires us to specify:</w:t>
      </w:r>
    </w:p>
    <w:p w14:paraId="00BE487F" w14:textId="77777777" w:rsidR="00C87B1A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x</w:t>
      </w:r>
      <w:r>
        <w:t xml:space="preserve"> – the number of “successes”</w:t>
      </w:r>
    </w:p>
    <w:p w14:paraId="1EEFDFF1" w14:textId="77777777" w:rsidR="00C87B1A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n</w:t>
      </w:r>
      <w:r>
        <w:t xml:space="preserve"> – the sample size</w:t>
      </w:r>
    </w:p>
    <w:p w14:paraId="736EF60B" w14:textId="77777777" w:rsidR="00C87B1A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conf.level</w:t>
      </w:r>
      <w:r>
        <w:t xml:space="preserve"> – a number between 0 and 1 for our confidence level (default of 0.95)</w:t>
      </w:r>
    </w:p>
    <w:p w14:paraId="17650153" w14:textId="77777777" w:rsidR="009C017D" w:rsidRDefault="009C017D">
      <w:pPr>
        <w:pStyle w:val="FirstParagraph"/>
        <w:rPr>
          <w:b/>
          <w:bCs/>
        </w:rPr>
      </w:pPr>
    </w:p>
    <w:p w14:paraId="02E1F302" w14:textId="5E485155" w:rsidR="00C87B1A" w:rsidRDefault="00000000">
      <w:pPr>
        <w:pStyle w:val="FirstParagraph"/>
      </w:pPr>
      <w:r>
        <w:rPr>
          <w:b/>
          <w:bCs/>
        </w:rPr>
        <w:t>Application:</w:t>
      </w:r>
      <w:r>
        <w:t xml:space="preserve"> In our House of Representatives example, 17 of the 30 observations in the notes were part of the Democratic party. Make a 90% theory-based confidence interval for the proportion of the House of Representatives that belongs to the Democratic party.</w:t>
      </w:r>
    </w:p>
    <w:p w14:paraId="313437EB" w14:textId="77777777" w:rsidR="00C87B1A" w:rsidRDefault="00000000">
      <w:pPr>
        <w:pStyle w:val="BodyText"/>
      </w:pPr>
      <w:r>
        <w:rPr>
          <w:b/>
          <w:bCs/>
        </w:rPr>
        <w:t>Code / Answer:</w:t>
      </w:r>
    </w:p>
    <w:p w14:paraId="3B5201F3" w14:textId="77777777" w:rsidR="00C87B1A" w:rsidRDefault="00C87B1A">
      <w:pPr>
        <w:pStyle w:val="BodyText"/>
      </w:pPr>
    </w:p>
    <w:p w14:paraId="3473311A" w14:textId="77777777" w:rsidR="009C017D" w:rsidRDefault="009C017D">
      <w:pPr>
        <w:pStyle w:val="BodyText"/>
      </w:pPr>
    </w:p>
    <w:p w14:paraId="216C9978" w14:textId="77777777" w:rsidR="009C017D" w:rsidRDefault="009C017D">
      <w:pPr>
        <w:pStyle w:val="BodyText"/>
      </w:pPr>
    </w:p>
    <w:p w14:paraId="54218E02" w14:textId="77777777" w:rsidR="00C87B1A" w:rsidRDefault="00000000">
      <w:pPr>
        <w:pStyle w:val="BodyText"/>
      </w:pPr>
      <w:r>
        <w:t xml:space="preserve">Did you get something </w:t>
      </w:r>
      <w:proofErr w:type="gramStart"/>
      <w:r>
        <w:t>similar to</w:t>
      </w:r>
      <w:proofErr w:type="gramEnd"/>
      <w:r>
        <w:t xml:space="preserve"> your bootstrap distribution intervals?</w:t>
      </w:r>
    </w:p>
    <w:p w14:paraId="5D5E13D7" w14:textId="77777777" w:rsidR="009C017D" w:rsidRDefault="009C017D">
      <w:pPr>
        <w:pStyle w:val="BodyText"/>
      </w:pPr>
    </w:p>
    <w:p w14:paraId="2651CE8D" w14:textId="77777777" w:rsidR="00C87B1A" w:rsidRDefault="00000000">
      <w:pPr>
        <w:pStyle w:val="BodyText"/>
      </w:pPr>
      <w:r>
        <w:rPr>
          <w:b/>
          <w:bCs/>
        </w:rPr>
        <w:lastRenderedPageBreak/>
        <w:t>Review from previous statistics classes:</w:t>
      </w:r>
      <w:r>
        <w:t xml:space="preserve"> Do you remember what assumptions we have to make when calculating a z-interval for a proportion?</w:t>
      </w:r>
    </w:p>
    <w:p w14:paraId="2B6DB950" w14:textId="77777777" w:rsidR="00C87B1A" w:rsidRDefault="00000000">
      <w:pPr>
        <w:pStyle w:val="BodyText"/>
        <w:rPr>
          <w:b/>
          <w:bCs/>
        </w:rPr>
      </w:pPr>
      <w:r>
        <w:rPr>
          <w:b/>
          <w:bCs/>
        </w:rPr>
        <w:t>Answer:</w:t>
      </w:r>
    </w:p>
    <w:p w14:paraId="1D30741C" w14:textId="77777777" w:rsidR="009C017D" w:rsidRDefault="009C017D">
      <w:pPr>
        <w:pStyle w:val="BodyText"/>
        <w:rPr>
          <w:b/>
          <w:bCs/>
        </w:rPr>
      </w:pPr>
    </w:p>
    <w:p w14:paraId="33B8C025" w14:textId="77777777" w:rsidR="009C017D" w:rsidRDefault="009C017D">
      <w:pPr>
        <w:pStyle w:val="BodyText"/>
        <w:rPr>
          <w:b/>
          <w:bCs/>
        </w:rPr>
      </w:pPr>
    </w:p>
    <w:p w14:paraId="27A7AE32" w14:textId="77777777" w:rsidR="009C017D" w:rsidRDefault="009C017D">
      <w:pPr>
        <w:pStyle w:val="BodyText"/>
        <w:rPr>
          <w:b/>
          <w:bCs/>
        </w:rPr>
      </w:pPr>
    </w:p>
    <w:p w14:paraId="6A5CF1D0" w14:textId="77777777" w:rsidR="009C017D" w:rsidRDefault="009C017D">
      <w:pPr>
        <w:pStyle w:val="BodyText"/>
      </w:pPr>
    </w:p>
    <w:p w14:paraId="2B6AED7B" w14:textId="77777777" w:rsidR="00C87B1A" w:rsidRDefault="00816652">
      <w:r>
        <w:rPr>
          <w:noProof/>
        </w:rPr>
        <w:pict w14:anchorId="050D28F4">
          <v:rect id="_x0000_i1026" alt="" style="width:468pt;height:.05pt;mso-width-percent:0;mso-height-percent:0;mso-width-percent:0;mso-height-percent:0" o:hralign="center" o:hrstd="t" o:hr="t"/>
        </w:pict>
      </w:r>
    </w:p>
    <w:p w14:paraId="40256319" w14:textId="77777777" w:rsidR="00C87B1A" w:rsidRDefault="00000000">
      <w:pPr>
        <w:pStyle w:val="Heading1"/>
      </w:pPr>
      <w:bookmarkStart w:id="10" w:name="constructing-confidence-intervals-for-mu"/>
      <w:bookmarkStart w:id="11" w:name="_Toc180318383"/>
      <w:bookmarkEnd w:id="4"/>
      <w:bookmarkEnd w:id="8"/>
      <w:r>
        <w:t xml:space="preserve">Constructing confidence intervals for </w:t>
      </w:r>
      <m:oMath>
        <m:r>
          <w:rPr>
            <w:rFonts w:ascii="Cambria Math" w:hAnsi="Cambria Math"/>
          </w:rPr>
          <m:t>μ</m:t>
        </m:r>
      </m:oMath>
      <w:bookmarkEnd w:id="11"/>
    </w:p>
    <w:p w14:paraId="755780A2" w14:textId="77777777" w:rsidR="00C87B1A" w:rsidRDefault="00000000">
      <w:pPr>
        <w:pStyle w:val="Heading2"/>
      </w:pPr>
      <w:bookmarkStart w:id="12" w:name="using-a-bootstrap-distribution-1"/>
      <w:bookmarkStart w:id="13" w:name="_Toc180318384"/>
      <w:r>
        <w:t>Using a bootstrap distribution</w:t>
      </w:r>
      <w:bookmarkEnd w:id="13"/>
    </w:p>
    <w:p w14:paraId="38EEBCCA" w14:textId="77777777" w:rsidR="00C87B1A" w:rsidRDefault="00000000">
      <w:pPr>
        <w:pStyle w:val="FirstParagraph"/>
      </w:pPr>
      <w:r>
        <w:t>In cases where we are interested in a single population mean, our code to generate a boostrap distribution will have the following form:</w:t>
      </w:r>
    </w:p>
    <w:p w14:paraId="39CD67A0" w14:textId="77777777" w:rsidR="00C87B1A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76D49C03" w14:textId="77777777" w:rsidR="009C017D" w:rsidRDefault="009C017D">
      <w:pPr>
        <w:pStyle w:val="FirstParagraph"/>
      </w:pPr>
    </w:p>
    <w:p w14:paraId="180D4197" w14:textId="0AB5ADAE" w:rsidR="00C87B1A" w:rsidRDefault="00000000">
      <w:pPr>
        <w:pStyle w:val="FirstParagraph"/>
      </w:pPr>
      <w:r>
        <w:t>From this template, we will need to make the following changes:</w:t>
      </w:r>
    </w:p>
    <w:p w14:paraId="4F99F6E0" w14:textId="77777777" w:rsidR="00C87B1A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60A0D1FB" w14:textId="77777777" w:rsidR="00C87B1A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14A46586" w14:textId="77777777" w:rsidR="00C87B1A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response</w:t>
      </w:r>
      <w:r>
        <w:t xml:space="preserve"> – replace with our </w:t>
      </w:r>
      <w:r>
        <w:rPr>
          <w:i/>
          <w:iCs/>
        </w:rPr>
        <w:t>quantitative</w:t>
      </w:r>
      <w:r>
        <w:t xml:space="preserve"> variable of interest</w:t>
      </w:r>
    </w:p>
    <w:p w14:paraId="1580997F" w14:textId="77777777" w:rsidR="009C017D" w:rsidRDefault="009C017D">
      <w:pPr>
        <w:pStyle w:val="FirstParagraph"/>
      </w:pPr>
    </w:p>
    <w:p w14:paraId="01D78945" w14:textId="55721AF2" w:rsidR="00C87B1A" w:rsidRDefault="00000000">
      <w:pPr>
        <w:pStyle w:val="FirstParagraph"/>
      </w:pPr>
      <w:r>
        <w:t xml:space="preserve">Notice that we no longer need to specify a </w:t>
      </w:r>
      <w:r>
        <w:rPr>
          <w:rStyle w:val="VerbatimChar"/>
        </w:rPr>
        <w:t>success</w:t>
      </w:r>
      <w:r>
        <w:t xml:space="preserve"> argument in </w:t>
      </w:r>
      <w:proofErr w:type="gramStart"/>
      <w:r>
        <w:rPr>
          <w:rStyle w:val="VerbatimChar"/>
        </w:rPr>
        <w:t>specify(</w:t>
      </w:r>
      <w:proofErr w:type="gramEnd"/>
      <w:r>
        <w:rPr>
          <w:rStyle w:val="VerbatimChar"/>
        </w:rPr>
        <w:t>)</w:t>
      </w:r>
      <w:r>
        <w:t xml:space="preserve"> and that we use </w:t>
      </w:r>
      <w:r>
        <w:rPr>
          <w:rStyle w:val="VerbatimChar"/>
        </w:rPr>
        <w:t>stat = "mean"</w:t>
      </w:r>
      <w:r>
        <w:t xml:space="preserve"> instead of </w:t>
      </w:r>
      <w:r>
        <w:rPr>
          <w:rStyle w:val="VerbatimChar"/>
        </w:rPr>
        <w:t>stat = "prop"</w:t>
      </w:r>
      <w:r>
        <w:t>. Otherwise the process is the same as what we did for a population proportion.</w:t>
      </w:r>
    </w:p>
    <w:p w14:paraId="44B9C966" w14:textId="77777777" w:rsidR="00C87B1A" w:rsidRDefault="00000000">
      <w:pPr>
        <w:pStyle w:val="BodyText"/>
      </w:pPr>
      <w:r>
        <w:t xml:space="preserve">For our example, let’s use the </w:t>
      </w:r>
      <w:r>
        <w:rPr>
          <w:rStyle w:val="VerbatimChar"/>
        </w:rPr>
        <w:t>penguins</w:t>
      </w:r>
      <w:r>
        <w:t xml:space="preserve"> data that we first saw in Activity 04. We will start by using this data as our sample to estimate the population mean (</w:t>
      </w:r>
      <m:oMath>
        <m:r>
          <w:rPr>
            <w:rFonts w:ascii="Cambria Math" w:hAnsi="Cambria Math"/>
          </w:rPr>
          <m:t>μ</m:t>
        </m:r>
      </m:oMath>
      <w:r>
        <w:t>) bill length (in mm) of Antarctic penguins.</w:t>
      </w:r>
    </w:p>
    <w:p w14:paraId="267023C7" w14:textId="77777777" w:rsidR="00C87B1A" w:rsidRDefault="00000000" w:rsidP="009C017D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3611BC2" wp14:editId="17ADDECB">
            <wp:extent cx="2278380" cy="1466556"/>
            <wp:effectExtent l="0" t="0" r="0" b="0"/>
            <wp:docPr id="27" name="Picture" descr="Artwork by @allison_hor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ictures/10_bill_length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79" cy="149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94BFB" w14:textId="77777777" w:rsidR="00C87B1A" w:rsidRDefault="00000000" w:rsidP="009C017D">
      <w:pPr>
        <w:pStyle w:val="ImageCaption"/>
        <w:jc w:val="center"/>
      </w:pPr>
      <w:r>
        <w:t>Artwork by @allison_horst</w:t>
      </w:r>
    </w:p>
    <w:p w14:paraId="6084A8FC" w14:textId="77777777" w:rsidR="00C87B1A" w:rsidRDefault="00000000">
      <w:pPr>
        <w:pStyle w:val="BodyText"/>
      </w:pPr>
      <w:r>
        <w:t>There are missing bill length values, so to find our estimate (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), we will need to use the </w:t>
      </w:r>
      <w:r>
        <w:rPr>
          <w:rStyle w:val="VerbatimChar"/>
        </w:rPr>
        <w:t>na.rm = TRUE</w:t>
      </w:r>
      <w:r>
        <w:t xml:space="preserve"> argument in the </w:t>
      </w:r>
      <w:r>
        <w:rPr>
          <w:rStyle w:val="VerbatimChar"/>
        </w:rPr>
        <w:t>mean()</w:t>
      </w:r>
      <w:r>
        <w:t xml:space="preserve"> function.</w:t>
      </w:r>
    </w:p>
    <w:p w14:paraId="5C53AC5A" w14:textId="77777777" w:rsidR="00C87B1A" w:rsidRDefault="00000000">
      <w:pPr>
        <w:pStyle w:val="SourceCode"/>
      </w:pPr>
      <w:r>
        <w:rPr>
          <w:rStyle w:val="NormalTok"/>
        </w:rPr>
        <w:t xml:space="preserve">bill_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 xml:space="preserve">bill_length_m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ll_xbar</w:t>
      </w:r>
    </w:p>
    <w:p w14:paraId="1107EC9D" w14:textId="77777777" w:rsidR="00C87B1A" w:rsidRDefault="00000000">
      <w:pPr>
        <w:pStyle w:val="SourceCode"/>
      </w:pPr>
      <w:r>
        <w:rPr>
          <w:rStyle w:val="VerbatimChar"/>
        </w:rPr>
        <w:t>## [1] 43.92193</w:t>
      </w:r>
    </w:p>
    <w:p w14:paraId="0F3DF45F" w14:textId="77777777" w:rsidR="009C017D" w:rsidRDefault="009C017D">
      <w:pPr>
        <w:pStyle w:val="FirstParagraph"/>
      </w:pPr>
    </w:p>
    <w:p w14:paraId="780CF66F" w14:textId="296127BB" w:rsidR="00C87B1A" w:rsidRDefault="00000000">
      <w:pPr>
        <w:pStyle w:val="FirstParagraph"/>
      </w:pPr>
      <w:r>
        <w:t>Now we can generate our bootstrap distribution. We should expect it to be centered on our sample mean of 43.92. (Remember we need to set a seed first!)</w:t>
      </w:r>
    </w:p>
    <w:p w14:paraId="2456F165" w14:textId="77777777" w:rsidR="00C87B1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39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ll_boot </w:t>
      </w:r>
      <w:r>
        <w:rPr>
          <w:rStyle w:val="OtherTok"/>
        </w:rPr>
        <w:t>&lt;-</w:t>
      </w:r>
      <w:r>
        <w:rPr>
          <w:rStyle w:val="NormalTok"/>
        </w:rPr>
        <w:t xml:space="preserve"> pengui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bill_length_m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367766EA" w14:textId="77777777" w:rsidR="00C87B1A" w:rsidRDefault="00000000">
      <w:pPr>
        <w:pStyle w:val="SourceCode"/>
      </w:pPr>
      <w:r>
        <w:rPr>
          <w:rStyle w:val="VerbatimChar"/>
        </w:rPr>
        <w:t>## Warning: Removed 2 rows containing missing values.</w:t>
      </w:r>
    </w:p>
    <w:p w14:paraId="1DB3F3D4" w14:textId="77777777" w:rsidR="00C87B1A" w:rsidRDefault="00000000">
      <w:pPr>
        <w:pStyle w:val="SourceCode"/>
      </w:pPr>
      <w:r>
        <w:rPr>
          <w:rStyle w:val="FunctionTok"/>
        </w:rPr>
        <w:t>visualize</w:t>
      </w:r>
      <w:r>
        <w:rPr>
          <w:rStyle w:val="NormalTok"/>
        </w:rPr>
        <w:t>(bill_boot)</w:t>
      </w:r>
    </w:p>
    <w:p w14:paraId="1B9DD72C" w14:textId="77777777" w:rsidR="00C87B1A" w:rsidRDefault="00000000" w:rsidP="009C017D">
      <w:pPr>
        <w:pStyle w:val="FirstParagraph"/>
        <w:jc w:val="center"/>
      </w:pPr>
      <w:r>
        <w:rPr>
          <w:noProof/>
        </w:rPr>
        <w:drawing>
          <wp:inline distT="0" distB="0" distL="0" distR="0" wp14:anchorId="7FAB628B" wp14:editId="6C608509">
            <wp:extent cx="3140765" cy="2512612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s2300-N10-Confidence-Intervals-for-Single-Valu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472" cy="253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46D95" w14:textId="77777777" w:rsidR="00C87B1A" w:rsidRDefault="00000000">
      <w:pPr>
        <w:pStyle w:val="BodyText"/>
      </w:pPr>
      <w:r>
        <w:rPr>
          <w:b/>
          <w:bCs/>
        </w:rPr>
        <w:lastRenderedPageBreak/>
        <w:t>Practice:</w:t>
      </w:r>
      <w:r>
        <w:t xml:space="preserve"> Use the bootstrap distribution to calculate a 95% confidence interval for the population mean Antarctic penguin bill length using the SE method or the percentile method.</w:t>
      </w:r>
    </w:p>
    <w:p w14:paraId="6EFCA240" w14:textId="77777777" w:rsidR="00C87B1A" w:rsidRDefault="00000000">
      <w:pPr>
        <w:pStyle w:val="BodyText"/>
      </w:pPr>
      <w:r>
        <w:rPr>
          <w:b/>
          <w:bCs/>
        </w:rPr>
        <w:t>Code and Answer:</w:t>
      </w:r>
    </w:p>
    <w:p w14:paraId="6CE96922" w14:textId="77777777" w:rsidR="00C87B1A" w:rsidRDefault="00C87B1A">
      <w:pPr>
        <w:pStyle w:val="BodyText"/>
      </w:pPr>
    </w:p>
    <w:p w14:paraId="2ECAC13C" w14:textId="77777777" w:rsidR="009C017D" w:rsidRDefault="009C017D">
      <w:pPr>
        <w:pStyle w:val="BodyText"/>
      </w:pPr>
    </w:p>
    <w:p w14:paraId="771F60C1" w14:textId="77777777" w:rsidR="009C017D" w:rsidRDefault="009C017D">
      <w:pPr>
        <w:pStyle w:val="BodyText"/>
      </w:pPr>
    </w:p>
    <w:p w14:paraId="51732F2B" w14:textId="77777777" w:rsidR="00C87B1A" w:rsidRDefault="00000000">
      <w:pPr>
        <w:pStyle w:val="Heading2"/>
      </w:pPr>
      <w:bookmarkStart w:id="14" w:name="using-theory-based-methods-1"/>
      <w:bookmarkStart w:id="15" w:name="_Toc180318385"/>
      <w:bookmarkEnd w:id="12"/>
      <w:r>
        <w:t>Using theory-based methods</w:t>
      </w:r>
      <w:bookmarkEnd w:id="15"/>
    </w:p>
    <w:p w14:paraId="4AE55B2A" w14:textId="77777777" w:rsidR="00C87B1A" w:rsidRDefault="00000000">
      <w:pPr>
        <w:pStyle w:val="FirstParagraph"/>
      </w:pPr>
      <w:r>
        <w:t xml:space="preserve">The </w:t>
      </w:r>
      <w:r>
        <w:rPr>
          <w:rStyle w:val="VerbatimChar"/>
        </w:rPr>
        <w:t>t.test()</w:t>
      </w:r>
      <w:r>
        <w:t xml:space="preserve"> function can be used to calculate theory-based confidence intervals for a mean. The function requires us to specify:</w:t>
      </w:r>
    </w:p>
    <w:p w14:paraId="5BE72C3A" w14:textId="77777777" w:rsidR="00C87B1A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x</w:t>
      </w:r>
      <w:r>
        <w:t xml:space="preserve"> – a </w:t>
      </w:r>
      <w:r>
        <w:rPr>
          <w:i/>
          <w:iCs/>
        </w:rPr>
        <w:t>vector</w:t>
      </w:r>
      <w:r>
        <w:t xml:space="preserve"> of our variable of interest</w:t>
      </w:r>
    </w:p>
    <w:p w14:paraId="4E98A255" w14:textId="77777777" w:rsidR="00C87B1A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conf.level</w:t>
      </w:r>
      <w:r>
        <w:t xml:space="preserve"> – a number between 0 and 1 for our confidence level (default of 0.95)</w:t>
      </w:r>
    </w:p>
    <w:p w14:paraId="21C36EE8" w14:textId="77777777" w:rsidR="009C017D" w:rsidRDefault="009C017D">
      <w:pPr>
        <w:pStyle w:val="FirstParagraph"/>
        <w:rPr>
          <w:b/>
          <w:bCs/>
        </w:rPr>
      </w:pPr>
    </w:p>
    <w:p w14:paraId="50987AFB" w14:textId="796B3B00" w:rsidR="00C87B1A" w:rsidRDefault="00000000">
      <w:pPr>
        <w:pStyle w:val="FirstParagraph"/>
      </w:pPr>
      <w:r>
        <w:rPr>
          <w:b/>
          <w:bCs/>
        </w:rPr>
        <w:t>Application:</w:t>
      </w:r>
      <w:r>
        <w:t xml:space="preserve"> Calculate a 95% confidence interval for the population mean penguin bill length using the </w:t>
      </w:r>
      <w:r>
        <w:rPr>
          <w:rStyle w:val="VerbatimChar"/>
        </w:rPr>
        <w:t>t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t xml:space="preserve"> function.</w:t>
      </w:r>
    </w:p>
    <w:p w14:paraId="04B2E2CD" w14:textId="77777777" w:rsidR="00C87B1A" w:rsidRDefault="00000000">
      <w:pPr>
        <w:pStyle w:val="BodyText"/>
      </w:pPr>
      <w:r>
        <w:rPr>
          <w:b/>
          <w:bCs/>
        </w:rPr>
        <w:t>Code / Answer:</w:t>
      </w:r>
    </w:p>
    <w:p w14:paraId="5DB3905D" w14:textId="77777777" w:rsidR="00C87B1A" w:rsidRDefault="00C87B1A">
      <w:pPr>
        <w:pStyle w:val="BodyText"/>
      </w:pPr>
    </w:p>
    <w:p w14:paraId="0B1D3786" w14:textId="77777777" w:rsidR="009C017D" w:rsidRDefault="009C017D">
      <w:pPr>
        <w:pStyle w:val="BodyText"/>
      </w:pPr>
    </w:p>
    <w:p w14:paraId="64157902" w14:textId="77777777" w:rsidR="009C017D" w:rsidRDefault="009C017D">
      <w:pPr>
        <w:pStyle w:val="BodyText"/>
      </w:pPr>
    </w:p>
    <w:p w14:paraId="4CB61AF9" w14:textId="77777777" w:rsidR="00C87B1A" w:rsidRDefault="00000000">
      <w:pPr>
        <w:pStyle w:val="BodyText"/>
      </w:pPr>
      <w:r>
        <w:t>Did you get something similar to your bootstrap distribution interval?</w:t>
      </w:r>
    </w:p>
    <w:p w14:paraId="01359E79" w14:textId="77777777" w:rsidR="00C87B1A" w:rsidRDefault="00C87B1A">
      <w:pPr>
        <w:pStyle w:val="BodyText"/>
      </w:pPr>
    </w:p>
    <w:p w14:paraId="7248ABB0" w14:textId="77777777" w:rsidR="009C017D" w:rsidRDefault="009C017D">
      <w:pPr>
        <w:pStyle w:val="BodyText"/>
      </w:pPr>
    </w:p>
    <w:p w14:paraId="010D3D89" w14:textId="77777777" w:rsidR="00C87B1A" w:rsidRDefault="00000000">
      <w:pPr>
        <w:pStyle w:val="BodyText"/>
      </w:pPr>
      <w:r>
        <w:rPr>
          <w:b/>
          <w:bCs/>
        </w:rPr>
        <w:t>Review from previous statistics classes:</w:t>
      </w:r>
      <w:r>
        <w:t xml:space="preserve"> Do you remember what assumptions we have to make when calculating a t-interval for a mean?</w:t>
      </w:r>
    </w:p>
    <w:p w14:paraId="73FE5F60" w14:textId="77777777" w:rsidR="00C87B1A" w:rsidRDefault="00000000">
      <w:pPr>
        <w:pStyle w:val="BodyText"/>
      </w:pPr>
      <w:r>
        <w:rPr>
          <w:b/>
          <w:bCs/>
        </w:rPr>
        <w:t>Answer:</w:t>
      </w:r>
    </w:p>
    <w:p w14:paraId="009DCA78" w14:textId="77777777" w:rsidR="00C87B1A" w:rsidRDefault="00C87B1A">
      <w:pPr>
        <w:pStyle w:val="BodyText"/>
      </w:pPr>
    </w:p>
    <w:p w14:paraId="457D6A61" w14:textId="77777777" w:rsidR="009C017D" w:rsidRDefault="009C017D">
      <w:pPr>
        <w:pStyle w:val="BodyText"/>
      </w:pPr>
    </w:p>
    <w:p w14:paraId="406D07A1" w14:textId="77777777" w:rsidR="00C87B1A" w:rsidRDefault="00000000">
      <w:pPr>
        <w:pStyle w:val="Heading1"/>
      </w:pPr>
      <w:bookmarkStart w:id="16" w:name="X5654ab31636fd6155c764e9c8da4bcac060e49a"/>
      <w:bookmarkStart w:id="17" w:name="_Toc180318386"/>
      <w:bookmarkEnd w:id="10"/>
      <w:bookmarkEnd w:id="14"/>
      <w:r>
        <w:lastRenderedPageBreak/>
        <w:t xml:space="preserve">Interpreting confidence intervals for </w:t>
      </w:r>
      <m:oMath>
        <m:r>
          <w:rPr>
            <w:rFonts w:ascii="Cambria Math" w:hAnsi="Cambria Math"/>
          </w:rPr>
          <m:t>p</m:t>
        </m:r>
      </m:oMath>
      <w:r>
        <w:t xml:space="preserve"> or </w:t>
      </w:r>
      <m:oMath>
        <m:r>
          <w:rPr>
            <w:rFonts w:ascii="Cambria Math" w:hAnsi="Cambria Math"/>
          </w:rPr>
          <m:t>μ</m:t>
        </m:r>
      </m:oMath>
      <w:bookmarkEnd w:id="17"/>
    </w:p>
    <w:p w14:paraId="31CA8182" w14:textId="77777777" w:rsidR="00C87B1A" w:rsidRDefault="00000000">
      <w:pPr>
        <w:pStyle w:val="FirstParagraph"/>
      </w:pPr>
      <w:r>
        <w:t xml:space="preserve">We can think of each confidence interval as a net that we are casting out in hopes that they will “catch” the parameter (e.g., </w:t>
      </w:r>
      <m:oMath>
        <m:r>
          <w:rPr>
            <w:rFonts w:ascii="Cambria Math" w:hAnsi="Cambria Math"/>
          </w:rPr>
          <m:t>p</m:t>
        </m:r>
      </m:oMath>
      <w:r>
        <w:t xml:space="preserve"> or </w:t>
      </w:r>
      <m:oMath>
        <m:r>
          <w:rPr>
            <w:rFonts w:ascii="Cambria Math" w:hAnsi="Cambria Math"/>
          </w:rPr>
          <m:t>μ</m:t>
        </m:r>
      </m:oMath>
      <w:r>
        <w:t>).</w:t>
      </w:r>
    </w:p>
    <w:p w14:paraId="40D72B3F" w14:textId="77777777" w:rsidR="00C87B1A" w:rsidRDefault="00000000">
      <w:pPr>
        <w:pStyle w:val="BodyText"/>
      </w:pPr>
      <w:r>
        <w:t>In the long run, the methods that we’re using should “catch” the parameter xx% of the time, where xx is the confidence level we choose. We will never know for sure if our specific interval contains the parameter of interest, but we can be xx% confident in the process we are using.</w:t>
      </w:r>
    </w:p>
    <w:p w14:paraId="4F0BB93C" w14:textId="21F8F4FB" w:rsidR="009C017D" w:rsidRDefault="00000000">
      <w:pPr>
        <w:pStyle w:val="BodyText"/>
      </w:pPr>
      <w:r>
        <w:t>Thus, the interpretation of a 95% confidence interval for a single value (mean or proportion) would look something like:</w:t>
      </w:r>
    </w:p>
    <w:p w14:paraId="1C6F9503" w14:textId="7FB46828" w:rsidR="009C017D" w:rsidRDefault="00000000" w:rsidP="009C017D">
      <w:pPr>
        <w:pStyle w:val="BlockText"/>
      </w:pPr>
      <w:r>
        <w:rPr>
          <w:b/>
          <w:bCs/>
        </w:rPr>
        <w:t>Generic Interpretation:</w:t>
      </w:r>
      <w:r>
        <w:t xml:space="preserve"> We are 95% confident that the population ______ is between ___ and ___.</w:t>
      </w:r>
    </w:p>
    <w:p w14:paraId="6F82727A" w14:textId="77777777" w:rsidR="009C017D" w:rsidRPr="009C017D" w:rsidRDefault="009C017D" w:rsidP="009C017D">
      <w:pPr>
        <w:pStyle w:val="BodyText"/>
      </w:pPr>
    </w:p>
    <w:p w14:paraId="1D60FB7C" w14:textId="77777777" w:rsidR="00C87B1A" w:rsidRDefault="00000000">
      <w:pPr>
        <w:pStyle w:val="Compact"/>
        <w:numPr>
          <w:ilvl w:val="0"/>
          <w:numId w:val="7"/>
        </w:numPr>
      </w:pPr>
      <w:r>
        <w:t>The first blank should be filled in by context that describes the specific proportion or mean we are interested in.</w:t>
      </w:r>
    </w:p>
    <w:p w14:paraId="2C9C7700" w14:textId="77777777" w:rsidR="00C87B1A" w:rsidRDefault="00000000">
      <w:pPr>
        <w:pStyle w:val="Compact"/>
        <w:numPr>
          <w:ilvl w:val="0"/>
          <w:numId w:val="7"/>
        </w:numPr>
      </w:pPr>
      <w:r>
        <w:t>The last two blanks should be filled in by the endpoints of our interval. Be sure to include units (when applicable) for these values.</w:t>
      </w:r>
    </w:p>
    <w:p w14:paraId="03CC301E" w14:textId="77777777" w:rsidR="009C017D" w:rsidRDefault="009C017D">
      <w:pPr>
        <w:pStyle w:val="FirstParagraph"/>
        <w:rPr>
          <w:b/>
          <w:bCs/>
        </w:rPr>
      </w:pPr>
    </w:p>
    <w:p w14:paraId="098E0243" w14:textId="7A6EB2BF" w:rsidR="00C87B1A" w:rsidRDefault="00000000">
      <w:pPr>
        <w:pStyle w:val="FirstParagraph"/>
      </w:pPr>
      <w:r>
        <w:rPr>
          <w:b/>
          <w:bCs/>
        </w:rPr>
        <w:t>Practice:</w:t>
      </w:r>
      <w:r>
        <w:t xml:space="preserve"> Write an interpretation for a proportion interval we calculated in this set of notes.</w:t>
      </w:r>
    </w:p>
    <w:p w14:paraId="27F96DDA" w14:textId="77777777" w:rsidR="00C87B1A" w:rsidRDefault="00000000">
      <w:pPr>
        <w:pStyle w:val="BodyText"/>
      </w:pPr>
      <w:r>
        <w:rPr>
          <w:b/>
          <w:bCs/>
        </w:rPr>
        <w:t>Answer:</w:t>
      </w:r>
    </w:p>
    <w:p w14:paraId="26F80FCD" w14:textId="77777777" w:rsidR="00C87B1A" w:rsidRDefault="00C87B1A">
      <w:pPr>
        <w:pStyle w:val="BodyText"/>
      </w:pPr>
    </w:p>
    <w:p w14:paraId="08B60C7B" w14:textId="77777777" w:rsidR="009C017D" w:rsidRDefault="009C017D">
      <w:pPr>
        <w:pStyle w:val="BodyText"/>
      </w:pPr>
    </w:p>
    <w:p w14:paraId="1582E984" w14:textId="77777777" w:rsidR="00C87B1A" w:rsidRDefault="00000000">
      <w:pPr>
        <w:pStyle w:val="BodyText"/>
      </w:pPr>
      <w:r>
        <w:rPr>
          <w:b/>
          <w:bCs/>
        </w:rPr>
        <w:t>Practice:</w:t>
      </w:r>
      <w:r>
        <w:t xml:space="preserve"> Write an interpretation for a mean interval we calculated in this set of notes.</w:t>
      </w:r>
    </w:p>
    <w:p w14:paraId="5A452FB7" w14:textId="77777777" w:rsidR="00C87B1A" w:rsidRDefault="00000000">
      <w:pPr>
        <w:pStyle w:val="BodyText"/>
      </w:pPr>
      <w:r>
        <w:rPr>
          <w:b/>
          <w:bCs/>
        </w:rPr>
        <w:t>Answer:</w:t>
      </w:r>
    </w:p>
    <w:p w14:paraId="2B445340" w14:textId="77777777" w:rsidR="00C87B1A" w:rsidRDefault="00C87B1A">
      <w:pPr>
        <w:pStyle w:val="BodyText"/>
      </w:pPr>
    </w:p>
    <w:p w14:paraId="47C66AB8" w14:textId="77777777" w:rsidR="009C017D" w:rsidRDefault="009C017D">
      <w:pPr>
        <w:pStyle w:val="BodyText"/>
      </w:pPr>
    </w:p>
    <w:p w14:paraId="1E56B71E" w14:textId="66DAF661" w:rsidR="00C87B1A" w:rsidRDefault="00000000">
      <w:pPr>
        <w:pStyle w:val="BodyText"/>
      </w:pPr>
      <w:r>
        <w:rPr>
          <w:b/>
          <w:bCs/>
        </w:rPr>
        <w:t>Note:</w:t>
      </w:r>
      <w:r>
        <w:t xml:space="preserve"> When we make intervals for proportions, it is sometimes easier for the reader if we convert them to percentages. In these cases, we can rearrange our sentence a bit to make it flow better. Below is an example.</w:t>
      </w:r>
    </w:p>
    <w:p w14:paraId="7FBBA9C6" w14:textId="77777777" w:rsidR="00C87B1A" w:rsidRDefault="00000000">
      <w:pPr>
        <w:pStyle w:val="BlockText"/>
      </w:pPr>
      <w:r>
        <w:rPr>
          <w:b/>
          <w:bCs/>
        </w:rPr>
        <w:t>House of Reps CI Interpretation (as a percentage):</w:t>
      </w:r>
      <w:r>
        <w:t xml:space="preserve"> We are 90% confident that between 43.2% and 70% of seats in the House of Representatives belong to the Democratic party.</w:t>
      </w:r>
    </w:p>
    <w:p w14:paraId="5D6D13C1" w14:textId="77777777" w:rsidR="00C87B1A" w:rsidRDefault="00C87B1A">
      <w:pPr>
        <w:pStyle w:val="FirstParagraph"/>
      </w:pPr>
    </w:p>
    <w:p w14:paraId="3C9BB2A6" w14:textId="77777777" w:rsidR="00C87B1A" w:rsidRDefault="00000000">
      <w:pPr>
        <w:pStyle w:val="BodyText"/>
      </w:pPr>
      <w:r>
        <w:rPr>
          <w:b/>
          <w:bCs/>
        </w:rPr>
        <w:lastRenderedPageBreak/>
        <w:t>Review:</w:t>
      </w:r>
      <w:r>
        <w:t xml:space="preserve"> Notice that my interval is pretty wide in this example! It contains over a quarter of the possible values between 0 and 100%. What could I do if I wanted a narrower confidence interval?</w:t>
      </w:r>
    </w:p>
    <w:p w14:paraId="3C21547C" w14:textId="77777777" w:rsidR="00C87B1A" w:rsidRDefault="00000000">
      <w:pPr>
        <w:pStyle w:val="BodyText"/>
      </w:pPr>
      <w:r>
        <w:rPr>
          <w:b/>
          <w:bCs/>
        </w:rPr>
        <w:t>Answer:</w:t>
      </w:r>
    </w:p>
    <w:p w14:paraId="65B2EC24" w14:textId="77777777" w:rsidR="00C87B1A" w:rsidRDefault="00C87B1A">
      <w:pPr>
        <w:pStyle w:val="BodyText"/>
      </w:pPr>
    </w:p>
    <w:p w14:paraId="7DC9EE0C" w14:textId="77777777" w:rsidR="009C017D" w:rsidRDefault="009C017D">
      <w:pPr>
        <w:pStyle w:val="BodyText"/>
      </w:pPr>
    </w:p>
    <w:p w14:paraId="1C1A0BC7" w14:textId="77777777" w:rsidR="00C87B1A" w:rsidRDefault="00000000">
      <w:pPr>
        <w:pStyle w:val="BodyText"/>
      </w:pPr>
      <w:r>
        <w:rPr>
          <w:b/>
          <w:bCs/>
        </w:rPr>
        <w:t>Additional Practice:</w:t>
      </w:r>
      <w:r>
        <w:t xml:space="preserve"> Suppose I take a random sample of 30 Elon students and find that 8 of them are from North Carolina. I calculate a 95% confidence interval of (0.13, 0.46). Try writing an interpretation for this interval in context of the example.</w:t>
      </w:r>
    </w:p>
    <w:p w14:paraId="2E429DF2" w14:textId="77777777" w:rsidR="00C87B1A" w:rsidRDefault="00000000">
      <w:pPr>
        <w:pStyle w:val="BodyText"/>
      </w:pPr>
      <w:r>
        <w:rPr>
          <w:b/>
          <w:bCs/>
        </w:rPr>
        <w:t>Interpretation:</w:t>
      </w:r>
    </w:p>
    <w:p w14:paraId="4CB21FC9" w14:textId="77777777" w:rsidR="00C87B1A" w:rsidRDefault="00C87B1A">
      <w:pPr>
        <w:pStyle w:val="BodyText"/>
      </w:pPr>
    </w:p>
    <w:p w14:paraId="0B99653C" w14:textId="77777777" w:rsidR="009C017D" w:rsidRDefault="009C017D">
      <w:pPr>
        <w:pStyle w:val="BodyText"/>
      </w:pPr>
    </w:p>
    <w:p w14:paraId="62EEEA31" w14:textId="77777777" w:rsidR="009C017D" w:rsidRDefault="009C017D">
      <w:pPr>
        <w:pStyle w:val="BodyText"/>
      </w:pPr>
    </w:p>
    <w:p w14:paraId="687A37CF" w14:textId="77777777" w:rsidR="00C87B1A" w:rsidRDefault="00816652">
      <w:r>
        <w:rPr>
          <w:noProof/>
        </w:rPr>
        <w:pict w14:anchorId="5D18EEB0">
          <v:rect id="_x0000_i1025" alt="" style="width:468pt;height:.05pt;mso-width-percent:0;mso-height-percent:0;mso-width-percent:0;mso-height-percent:0" o:hralign="center" o:hrstd="t" o:hr="t"/>
        </w:pict>
      </w:r>
    </w:p>
    <w:p w14:paraId="33BBFF94" w14:textId="77777777" w:rsidR="00C87B1A" w:rsidRDefault="00000000">
      <w:pPr>
        <w:pStyle w:val="Heading1"/>
      </w:pPr>
      <w:bookmarkStart w:id="18" w:name="Xd16d60ef652f5ddad78324535bfcc89ef5d9d0b"/>
      <w:bookmarkStart w:id="19" w:name="_Toc180318387"/>
      <w:bookmarkEnd w:id="16"/>
      <w:r>
        <w:t>Revisiting the Learning Goals for Notes 10</w:t>
      </w:r>
      <w:bookmarkEnd w:id="19"/>
    </w:p>
    <w:p w14:paraId="4E48A283" w14:textId="77777777" w:rsidR="00C87B1A" w:rsidRDefault="00000000">
      <w:pPr>
        <w:pStyle w:val="Compact"/>
        <w:numPr>
          <w:ilvl w:val="0"/>
          <w:numId w:val="8"/>
        </w:numPr>
      </w:pPr>
      <w:r>
        <w:t>Be able to construct confidence intervals for a population proportion and for a population mean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538F5BF2" w14:textId="77777777" w:rsidR="00C87B1A" w:rsidRDefault="00000000">
      <w:pPr>
        <w:pStyle w:val="Compact"/>
        <w:numPr>
          <w:ilvl w:val="0"/>
          <w:numId w:val="8"/>
        </w:numPr>
      </w:pPr>
      <w:r>
        <w:t>Be able to accurately interpret confidence intervals for a population proportion and for a population mean in context.</w:t>
      </w:r>
      <w:bookmarkEnd w:id="18"/>
    </w:p>
    <w:sectPr w:rsidR="00C87B1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E9643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ED40D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06649456">
    <w:abstractNumId w:val="0"/>
  </w:num>
  <w:num w:numId="2" w16cid:durableId="836849480">
    <w:abstractNumId w:val="1"/>
  </w:num>
  <w:num w:numId="3" w16cid:durableId="475070958">
    <w:abstractNumId w:val="1"/>
  </w:num>
  <w:num w:numId="4" w16cid:durableId="850218629">
    <w:abstractNumId w:val="1"/>
  </w:num>
  <w:num w:numId="5" w16cid:durableId="70545073">
    <w:abstractNumId w:val="1"/>
  </w:num>
  <w:num w:numId="6" w16cid:durableId="841890192">
    <w:abstractNumId w:val="1"/>
  </w:num>
  <w:num w:numId="7" w16cid:durableId="744693714">
    <w:abstractNumId w:val="1"/>
  </w:num>
  <w:num w:numId="8" w16cid:durableId="332878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7B1A"/>
    <w:rsid w:val="00816652"/>
    <w:rsid w:val="008F5358"/>
    <w:rsid w:val="009C017D"/>
    <w:rsid w:val="00C87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0CCB2"/>
  <w15:docId w15:val="{98CA3F95-7A09-FB44-80BC-F88EB849D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9C017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C017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oderndive.com/8-confidence-interval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359</Words>
  <Characters>7749</Characters>
  <Application>Microsoft Office Word</Application>
  <DocSecurity>0</DocSecurity>
  <Lines>64</Lines>
  <Paragraphs>18</Paragraphs>
  <ScaleCrop>false</ScaleCrop>
  <Company/>
  <LinksUpToDate>false</LinksUpToDate>
  <CharactersWithSpaces>9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10 - Confidence Intervals for a Single Value</dc:title>
  <dc:creator>STS 2300 (Fall 2024)</dc:creator>
  <cp:keywords/>
  <cp:lastModifiedBy>Nicholas Bussberg</cp:lastModifiedBy>
  <cp:revision>2</cp:revision>
  <dcterms:created xsi:type="dcterms:W3CDTF">2024-10-20T16:05:00Z</dcterms:created>
  <dcterms:modified xsi:type="dcterms:W3CDTF">2024-10-20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: 2024-10-20</vt:lpwstr>
  </property>
  <property fmtid="{D5CDD505-2E9C-101B-9397-08002B2CF9AE}" pid="3" name="output">
    <vt:lpwstr/>
  </property>
</Properties>
</file>